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Hlk45223825"/>
    <w:bookmarkStart w:id="1" w:name="_Hlk45224479"/>
    <w:p w14:paraId="7D6126C3" w14:textId="479F1BC7" w:rsidR="00753983" w:rsidRDefault="00753983" w:rsidP="00D37C97">
      <w:pPr>
        <w:pStyle w:val="ListParagraph"/>
        <w:spacing w:after="0" w:line="276" w:lineRule="auto"/>
        <w:ind w:hanging="720"/>
        <w:jc w:val="center"/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</w:pPr>
      <w:r w:rsidRPr="005D11B8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1319047F" wp14:editId="3E6C0061">
                <wp:simplePos x="0" y="0"/>
                <wp:positionH relativeFrom="margin">
                  <wp:posOffset>175161</wp:posOffset>
                </wp:positionH>
                <wp:positionV relativeFrom="paragraph">
                  <wp:posOffset>-76292</wp:posOffset>
                </wp:positionV>
                <wp:extent cx="6243145" cy="1217221"/>
                <wp:effectExtent l="0" t="0" r="24765" b="21590"/>
                <wp:wrapNone/>
                <wp:docPr id="17" name="Rectangle: Rounded Corners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3145" cy="1217221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FA8AEE" id="Rectangle: Rounded Corners 46" o:spid="_x0000_s1026" style="position:absolute;margin-left:13.8pt;margin-top:-6pt;width:491.6pt;height:95.85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" fillcolor="#fff2cc [663]" strokecolor="#ed7d31 [3205]" strokeweight="1pt">
                <v:stroke joinstyle="miter"/>
                <w10:wrap anchorx="margin"/>
              </v:roundrect>
            </w:pict>
          </mc:Fallback>
        </mc:AlternateContent>
      </w:r>
      <w:r w:rsidR="00A237C1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 xml:space="preserve">LAB </w:t>
      </w:r>
      <w:r w:rsidR="00576E21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 xml:space="preserve">6 </w:t>
      </w:r>
      <w:r w:rsidRPr="00753983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 xml:space="preserve">:  </w:t>
      </w:r>
      <w:r w:rsidR="00576E21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>Text Data Preparation and Exploration</w:t>
      </w:r>
    </w:p>
    <w:p w14:paraId="79D60630" w14:textId="77777777" w:rsidR="00753983" w:rsidRDefault="00753983" w:rsidP="00753983">
      <w:pPr>
        <w:spacing w:after="0"/>
        <w:ind w:firstLine="630"/>
        <w:rPr>
          <w:rFonts w:ascii="TH Sarabun New" w:hAnsi="TH Sarabun New" w:cs="TH Sarabun New"/>
          <w:b/>
          <w:bCs/>
          <w:noProof/>
          <w:sz w:val="28"/>
          <w:szCs w:val="28"/>
          <w:lang w:bidi="th-TH"/>
        </w:rPr>
      </w:pPr>
      <w:r w:rsidRPr="006F66BE">
        <w:rPr>
          <w:rFonts w:ascii="TH Sarabun New" w:hAnsi="TH Sarabun New" w:cs="TH Sarabun New" w:hint="cs"/>
          <w:b/>
          <w:bCs/>
          <w:noProof/>
          <w:sz w:val="28"/>
          <w:szCs w:val="28"/>
          <w:u w:val="single"/>
          <w:cs/>
          <w:lang w:bidi="th-TH"/>
        </w:rPr>
        <w:t>วัตถุประสงค์</w:t>
      </w:r>
      <w:r w:rsidRPr="006F66BE">
        <w:rPr>
          <w:rFonts w:ascii="TH Sarabun New" w:hAnsi="TH Sarabun New" w:cs="TH Sarabun New" w:hint="cs"/>
          <w:b/>
          <w:bCs/>
          <w:noProof/>
          <w:sz w:val="28"/>
          <w:szCs w:val="28"/>
          <w:cs/>
          <w:lang w:bidi="th-TH"/>
        </w:rPr>
        <w:t xml:space="preserve">  </w:t>
      </w:r>
    </w:p>
    <w:p w14:paraId="26E702F8" w14:textId="24E90837" w:rsidR="00576E21" w:rsidRDefault="00753983" w:rsidP="00576E21">
      <w:pPr>
        <w:pStyle w:val="ListParagraph"/>
        <w:spacing w:after="0" w:line="276" w:lineRule="auto"/>
        <w:ind w:hanging="720"/>
        <w:jc w:val="center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576E21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นศ.</w:t>
      </w:r>
      <w:r w:rsidR="00D37C97" w:rsidRPr="00576E21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 xml:space="preserve"> </w:t>
      </w:r>
      <w:r w:rsidRPr="00576E21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สามารถ</w:t>
      </w:r>
      <w:bookmarkEnd w:id="0"/>
      <w:r w:rsidR="00A47A74" w:rsidRPr="00576E21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เขียนโปรแกรมด้วยภาษา</w:t>
      </w:r>
      <w:r w:rsidR="00A47A74" w:rsidRPr="00576E21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 Pyt</w:t>
      </w:r>
      <w:r w:rsidR="004B7A2D" w:rsidRPr="00576E21">
        <w:rPr>
          <w:rFonts w:ascii="TH Sarabun New" w:hAnsi="TH Sarabun New" w:cs="TH Sarabun New"/>
          <w:noProof/>
          <w:sz w:val="28"/>
          <w:szCs w:val="28"/>
          <w:lang w:bidi="th-TH"/>
        </w:rPr>
        <w:t>h</w:t>
      </w:r>
      <w:r w:rsidR="00A47A74" w:rsidRPr="00576E21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on </w:t>
      </w:r>
      <w:r w:rsidR="00A47A74" w:rsidRPr="00576E21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เพื่อ</w:t>
      </w:r>
      <w:r w:rsidR="00A47A74" w:rsidRPr="00576E21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 </w:t>
      </w:r>
      <w:r w:rsidR="00576E21" w:rsidRPr="00576E21">
        <w:rPr>
          <w:rFonts w:ascii="TH SarabunPSK" w:hAnsi="TH SarabunPSK" w:cs="TH SarabunPSK"/>
          <w:noProof/>
          <w:sz w:val="28"/>
          <w:szCs w:val="28"/>
          <w:lang w:bidi="th-TH"/>
        </w:rPr>
        <w:t>Text Data Preparation and Exploration</w:t>
      </w:r>
    </w:p>
    <w:p w14:paraId="66D689D4" w14:textId="0F1D1113" w:rsidR="00F54AF4" w:rsidRPr="00576E21" w:rsidRDefault="00F54AF4" w:rsidP="00576E21">
      <w:pPr>
        <w:pStyle w:val="ListParagraph"/>
        <w:spacing w:after="0" w:line="276" w:lineRule="auto"/>
        <w:ind w:hanging="720"/>
        <w:jc w:val="center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* </w:t>
      </w:r>
      <w:r w:rsidRPr="00F54AF4">
        <w:rPr>
          <w:rFonts w:ascii="TH SarabunPSK" w:hAnsi="TH SarabunPSK" w:cs="TH SarabunPSK"/>
          <w:noProof/>
          <w:sz w:val="28"/>
          <w:szCs w:val="28"/>
          <w:cs/>
          <w:lang w:bidi="th-TH"/>
        </w:rPr>
        <w:t xml:space="preserve">ไม่อนุญาตให้ส่งงานหลังกำหนด และนศ.ต้องตรวจสอบสถานะการส่งงาน หลัง </w:t>
      </w:r>
      <w:r w:rsidRPr="00F54AF4">
        <w:rPr>
          <w:rFonts w:ascii="TH SarabunPSK" w:hAnsi="TH SarabunPSK" w:cs="TH SarabunPSK"/>
          <w:noProof/>
          <w:sz w:val="28"/>
          <w:szCs w:val="28"/>
        </w:rPr>
        <w:t xml:space="preserve">submit </w:t>
      </w:r>
      <w:r w:rsidRPr="00F54AF4">
        <w:rPr>
          <w:rFonts w:ascii="TH SarabunPSK" w:hAnsi="TH SarabunPSK" w:cs="TH SarabunPSK"/>
          <w:noProof/>
          <w:sz w:val="28"/>
          <w:szCs w:val="28"/>
          <w:cs/>
          <w:lang w:bidi="th-TH"/>
        </w:rPr>
        <w:t>งานทุกครั้ง</w:t>
      </w:r>
    </w:p>
    <w:p w14:paraId="6AF507D3" w14:textId="0769ADB7" w:rsidR="00753983" w:rsidRPr="006846FD" w:rsidRDefault="00753983" w:rsidP="0054425A">
      <w:pPr>
        <w:pStyle w:val="ListParagraph"/>
        <w:spacing w:after="200" w:line="276" w:lineRule="auto"/>
        <w:ind w:left="1350"/>
        <w:rPr>
          <w:rFonts w:ascii="TH SarabunPSK" w:hAnsi="TH SarabunPSK" w:cs="TH SarabunPSK"/>
          <w:b/>
          <w:bCs/>
          <w:noProof/>
          <w:sz w:val="32"/>
          <w:szCs w:val="32"/>
          <w:cs/>
          <w:lang w:bidi="th-TH"/>
        </w:rPr>
      </w:pPr>
    </w:p>
    <w:bookmarkEnd w:id="1"/>
    <w:p w14:paraId="4ABD88E6" w14:textId="03C8FC05" w:rsidR="006846FD" w:rsidRPr="001D5C28" w:rsidRDefault="001D5C28" w:rsidP="001D5C28">
      <w:pPr>
        <w:pStyle w:val="ListParagraph"/>
        <w:tabs>
          <w:tab w:val="left" w:pos="1080"/>
        </w:tabs>
        <w:spacing w:after="0" w:line="240" w:lineRule="auto"/>
        <w:ind w:left="810"/>
        <w:jc w:val="center"/>
        <w:rPr>
          <w:rFonts w:ascii="TH SarabunPSK" w:hAnsi="TH SarabunPSK" w:cs="TH SarabunPSK"/>
          <w:noProof/>
          <w:sz w:val="28"/>
          <w:szCs w:val="28"/>
          <w:u w:val="single"/>
          <w:cs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ตอนที่1</w:t>
      </w:r>
    </w:p>
    <w:p w14:paraId="37F6BDA1" w14:textId="757F5326" w:rsidR="006D370A" w:rsidRDefault="00A47A74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คำสั่ง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กำหนดให้ใช้</w:t>
      </w:r>
      <w:r w:rsidR="00576E2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ไฟล์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ข้อมูลชื่อ </w:t>
      </w:r>
      <w:r w:rsidR="00576E21">
        <w:rPr>
          <w:rFonts w:ascii="TH SarabunPSK" w:hAnsi="TH SarabunPSK" w:cs="TH SarabunPSK"/>
          <w:noProof/>
          <w:sz w:val="28"/>
          <w:szCs w:val="28"/>
          <w:lang w:bidi="th-TH"/>
        </w:rPr>
        <w:t>unknow</w:t>
      </w:r>
      <w:r w:rsidR="001B649A">
        <w:rPr>
          <w:rFonts w:ascii="TH SarabunPSK" w:hAnsi="TH SarabunPSK" w:cs="TH SarabunPSK"/>
          <w:noProof/>
          <w:sz w:val="28"/>
          <w:szCs w:val="28"/>
          <w:lang w:bidi="th-TH"/>
        </w:rPr>
        <w:t>n</w:t>
      </w:r>
      <w:r w:rsidR="00576E21">
        <w:rPr>
          <w:rFonts w:ascii="TH SarabunPSK" w:hAnsi="TH SarabunPSK" w:cs="TH SarabunPSK"/>
          <w:noProof/>
          <w:sz w:val="28"/>
          <w:szCs w:val="28"/>
          <w:lang w:bidi="th-TH"/>
        </w:rPr>
        <w:t>1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>.csv</w:t>
      </w:r>
      <w:r w:rsidR="00576E21">
        <w:rPr>
          <w:rFonts w:ascii="TH SarabunPSK" w:hAnsi="TH SarabunPSK" w:cs="TH SarabunPSK"/>
          <w:noProof/>
          <w:sz w:val="28"/>
          <w:szCs w:val="28"/>
          <w:lang w:bidi="th-TH"/>
        </w:rPr>
        <w:t xml:space="preserve"> </w:t>
      </w:r>
      <w:r w:rsidR="00576E2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สำหรับนักศึกษาที่มีรหัสลงท้ายด้วยเลขคี่ และไฟล์ข้อมูลชื่อ </w:t>
      </w:r>
      <w:r w:rsidR="00576E21">
        <w:rPr>
          <w:rFonts w:ascii="TH SarabunPSK" w:hAnsi="TH SarabunPSK" w:cs="TH SarabunPSK"/>
          <w:noProof/>
          <w:sz w:val="28"/>
          <w:szCs w:val="28"/>
          <w:lang w:bidi="th-TH"/>
        </w:rPr>
        <w:t>unknow</w:t>
      </w:r>
      <w:r w:rsidR="001B649A">
        <w:rPr>
          <w:rFonts w:ascii="TH SarabunPSK" w:hAnsi="TH SarabunPSK" w:cs="TH SarabunPSK"/>
          <w:noProof/>
          <w:sz w:val="28"/>
          <w:szCs w:val="28"/>
          <w:lang w:bidi="th-TH"/>
        </w:rPr>
        <w:t>n</w:t>
      </w:r>
      <w:r w:rsidR="00576E2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2</w:t>
      </w:r>
      <w:r w:rsidR="00576E21">
        <w:rPr>
          <w:rFonts w:ascii="TH SarabunPSK" w:hAnsi="TH SarabunPSK" w:cs="TH SarabunPSK"/>
          <w:noProof/>
          <w:sz w:val="28"/>
          <w:szCs w:val="28"/>
          <w:lang w:bidi="th-TH"/>
        </w:rPr>
        <w:t xml:space="preserve">.csv </w:t>
      </w:r>
      <w:r w:rsidR="00576E2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สำหรับนักศึกษาที่มีรหัสลงท้ายด้วยเลขคู่</w:t>
      </w:r>
      <w:r w:rsidR="006D370A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และให้ใช้ไฟล์ต้นแบบสำหรับการเขียนโปรแกรม ที่ชื่อว่า</w:t>
      </w:r>
    </w:p>
    <w:p w14:paraId="44EE82EA" w14:textId="34839ACF" w:rsidR="00350C0B" w:rsidRDefault="003B4454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8E40D8">
        <w:rPr>
          <w:rFonts w:ascii="TH SarabunPSK" w:hAnsi="TH SarabunPSK" w:cs="TH SarabunPSK"/>
          <w:noProof/>
          <w:sz w:val="28"/>
          <w:szCs w:val="28"/>
          <w:lang w:bidi="th-TH"/>
        </w:rPr>
        <w:t>Assignment</w:t>
      </w:r>
      <w:r w:rsidR="008E40D8" w:rsidRPr="008E40D8">
        <w:rPr>
          <w:rFonts w:ascii="TH SarabunPSK" w:hAnsi="TH SarabunPSK" w:cs="TH SarabunPSK"/>
          <w:noProof/>
          <w:sz w:val="28"/>
          <w:szCs w:val="28"/>
          <w:lang w:bidi="th-TH"/>
        </w:rPr>
        <w:t>6_TextDataExploration</w:t>
      </w:r>
      <w:r w:rsidR="00576E21" w:rsidRPr="00576E21">
        <w:rPr>
          <w:rFonts w:ascii="TH SarabunPSK" w:hAnsi="TH SarabunPSK" w:cs="TH SarabunPSK"/>
          <w:noProof/>
          <w:sz w:val="28"/>
          <w:szCs w:val="28"/>
          <w:lang w:bidi="th-TH"/>
        </w:rPr>
        <w:t>.ipynb</w:t>
      </w:r>
    </w:p>
    <w:p w14:paraId="0E94BFE2" w14:textId="77777777" w:rsidR="00576E21" w:rsidRDefault="00576E21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30F2596B" w14:textId="07CAEFA9" w:rsidR="00350C0B" w:rsidRDefault="00350C0B" w:rsidP="00EB4BFC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ทำ</w:t>
      </w:r>
      <w:r w:rsidR="00576E2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การอ่านข้อมูลจากไฟล์ และเตรียมข้อมูลให้พร้อมก่อนการประมวลผล</w:t>
      </w:r>
    </w:p>
    <w:p w14:paraId="36009DC1" w14:textId="77777777" w:rsidR="00735547" w:rsidRDefault="00576E21" w:rsidP="00EB4BFC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ทำการ</w:t>
      </w:r>
      <w:r w:rsidR="00EB4BFC"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สร้างกราฟแสดงความถี่ของคำ และ</w:t>
      </w:r>
      <w:r w:rsidR="00350C0B"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ให้ทำการ </w:t>
      </w:r>
      <w:r w:rsidR="00350C0B" w:rsidRPr="00EB4BFC">
        <w:rPr>
          <w:rFonts w:ascii="TH SarabunPSK" w:hAnsi="TH SarabunPSK" w:cs="TH SarabunPSK"/>
          <w:noProof/>
          <w:sz w:val="28"/>
          <w:szCs w:val="28"/>
          <w:lang w:bidi="th-TH"/>
        </w:rPr>
        <w:t xml:space="preserve">Capture </w:t>
      </w:r>
      <w:r w:rsidR="00350C0B"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ภาพของ</w:t>
      </w:r>
      <w:r w:rsidR="00EB4BFC"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กราฟแสดงความถี่ของคำ </w:t>
      </w:r>
      <w:r w:rsidR="00350C0B"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มาแสดงในช่องว่างที่เว้นไว้</w:t>
      </w:r>
    </w:p>
    <w:p w14:paraId="22EE9759" w14:textId="27EA0BD0" w:rsidR="00EB4BFC" w:rsidRPr="00735547" w:rsidRDefault="00735547" w:rsidP="00735547">
      <w:pPr>
        <w:tabs>
          <w:tab w:val="left" w:pos="1260"/>
        </w:tabs>
        <w:spacing w:after="0" w:line="240" w:lineRule="auto"/>
        <w:jc w:val="center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735547">
        <w:rPr>
          <w:noProof/>
          <w:cs/>
          <w:lang w:bidi="th-TH"/>
        </w:rPr>
        <w:drawing>
          <wp:inline distT="0" distB="0" distL="0" distR="0" wp14:anchorId="44118408" wp14:editId="6B133EAA">
            <wp:extent cx="3517900" cy="3086100"/>
            <wp:effectExtent l="0" t="0" r="0" b="0"/>
            <wp:docPr id="1377753231" name="Picture 1" descr="A graph with blue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753231" name="Picture 1" descr="A graph with blue 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179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3B20E" w14:textId="77777777" w:rsidR="00EB4BFC" w:rsidRPr="00EB4BFC" w:rsidRDefault="00EB4BFC" w:rsidP="00EB4BFC">
      <w:pPr>
        <w:tabs>
          <w:tab w:val="left" w:pos="126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0A014E45" w14:textId="4F9A8200" w:rsidR="00EB4BFC" w:rsidRDefault="00EB4BFC" w:rsidP="00EB4BFC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ทำการสร้าง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 WordCloud </w:t>
      </w: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แสดงความถี่ของคำ และให้ทำการ </w:t>
      </w:r>
      <w:r w:rsidRPr="00EB4BFC">
        <w:rPr>
          <w:rFonts w:ascii="TH SarabunPSK" w:hAnsi="TH SarabunPSK" w:cs="TH SarabunPSK"/>
          <w:noProof/>
          <w:sz w:val="28"/>
          <w:szCs w:val="28"/>
          <w:lang w:bidi="th-TH"/>
        </w:rPr>
        <w:t xml:space="preserve">Capture </w:t>
      </w: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ภาพของ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 WordCloud</w:t>
      </w: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แสดงความถี่ของคำ มาแสดงในช่องว่างที่เว้นไว้</w:t>
      </w:r>
    </w:p>
    <w:p w14:paraId="733B453C" w14:textId="2F4BD48B" w:rsidR="00EB4BFC" w:rsidRPr="00EB4BFC" w:rsidRDefault="00735547" w:rsidP="00735547">
      <w:pPr>
        <w:tabs>
          <w:tab w:val="left" w:pos="1260"/>
        </w:tabs>
        <w:spacing w:after="0" w:line="240" w:lineRule="auto"/>
        <w:jc w:val="center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735547">
        <w:rPr>
          <w:rFonts w:ascii="TH SarabunPSK" w:hAnsi="TH SarabunPSK" w:cs="TH SarabunPSK"/>
          <w:noProof/>
          <w:sz w:val="28"/>
          <w:szCs w:val="28"/>
          <w:lang w:bidi="th-TH"/>
        </w:rPr>
        <w:drawing>
          <wp:inline distT="0" distB="0" distL="0" distR="0" wp14:anchorId="0B25A4B4" wp14:editId="4131C84C">
            <wp:extent cx="3263900" cy="1701800"/>
            <wp:effectExtent l="0" t="0" r="0" b="0"/>
            <wp:docPr id="2092273334" name="Picture 1" descr="A close-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273334" name="Picture 1" descr="A close-up of word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279CF" w14:textId="5978801C" w:rsidR="00735547" w:rsidRDefault="00EB4BFC" w:rsidP="00735547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u w:val="single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สรุปว่าเนื้อความของข้อมูลในไฟล์ข้อมูลที่ได้รับมอบหมาย กล่าวเกี่ยวกับประเด็นใด</w:t>
      </w:r>
      <w:r w:rsidR="00735547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</w:t>
      </w:r>
      <w:r w:rsidR="00735547" w:rsidRPr="00735547"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โรงเรียน</w:t>
      </w:r>
      <w:r w:rsidR="00735547"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เวทย์มนต์</w:t>
      </w:r>
      <w:r w:rsidR="00C669D2">
        <w:rPr>
          <w:rFonts w:ascii="TH SarabunPSK" w:hAnsi="TH SarabunPSK" w:cs="TH SarabunPSK"/>
          <w:noProof/>
          <w:sz w:val="28"/>
          <w:szCs w:val="28"/>
          <w:u w:val="single"/>
          <w:lang w:bidi="th-TH"/>
        </w:rPr>
        <w:t xml:space="preserve"> (Harry Potter)</w:t>
      </w:r>
    </w:p>
    <w:p w14:paraId="594C5D2A" w14:textId="532076D7" w:rsidR="00735547" w:rsidRDefault="00C669D2" w:rsidP="00735547">
      <w:pPr>
        <w:tabs>
          <w:tab w:val="left" w:pos="126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 </w:t>
      </w:r>
    </w:p>
    <w:p w14:paraId="7947F2DE" w14:textId="0BEB3491" w:rsidR="00350C0B" w:rsidRPr="00735547" w:rsidRDefault="00092FA3" w:rsidP="00735547">
      <w:pPr>
        <w:tabs>
          <w:tab w:val="left" w:pos="126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u w:val="single"/>
          <w:lang w:bidi="th-TH"/>
        </w:rPr>
      </w:pPr>
      <w:r w:rsidRPr="00735547">
        <w:rPr>
          <w:rFonts w:ascii="TH SarabunPSK" w:hAnsi="TH SarabunPSK" w:cs="TH SarabunPSK"/>
          <w:noProof/>
          <w:sz w:val="28"/>
          <w:szCs w:val="28"/>
          <w:lang w:bidi="th-TH"/>
        </w:rPr>
        <w:tab/>
      </w:r>
    </w:p>
    <w:p w14:paraId="36DA962D" w14:textId="618E2E9A" w:rsidR="001D5C28" w:rsidRPr="001D5C28" w:rsidRDefault="001D5C28" w:rsidP="001D5C28">
      <w:pPr>
        <w:pStyle w:val="ListParagraph"/>
        <w:tabs>
          <w:tab w:val="left" w:pos="1080"/>
        </w:tabs>
        <w:spacing w:after="0" w:line="240" w:lineRule="auto"/>
        <w:ind w:left="810"/>
        <w:jc w:val="center"/>
        <w:rPr>
          <w:rFonts w:ascii="TH SarabunPSK" w:hAnsi="TH SarabunPSK" w:cs="TH SarabunPSK"/>
          <w:b/>
          <w:bCs/>
          <w:noProof/>
          <w:sz w:val="28"/>
          <w:szCs w:val="28"/>
          <w:u w:val="single"/>
          <w:cs/>
          <w:lang w:bidi="th-TH"/>
        </w:rPr>
      </w:pPr>
      <w:r w:rsidRPr="001D5C28">
        <w:rPr>
          <w:rFonts w:ascii="TH SarabunPSK" w:hAnsi="TH SarabunPSK" w:cs="TH SarabunPSK" w:hint="cs"/>
          <w:b/>
          <w:bCs/>
          <w:noProof/>
          <w:sz w:val="28"/>
          <w:szCs w:val="28"/>
          <w:u w:val="single"/>
          <w:cs/>
          <w:lang w:bidi="th-TH"/>
        </w:rPr>
        <w:lastRenderedPageBreak/>
        <w:t>ตอนที่ 2</w:t>
      </w:r>
    </w:p>
    <w:p w14:paraId="262576A7" w14:textId="77777777" w:rsidR="001D5C28" w:rsidRDefault="001D5C28" w:rsidP="001D5C28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4ABB56BD" w14:textId="0C2C785D" w:rsidR="001D5C28" w:rsidRPr="0090096F" w:rsidRDefault="001D5C28" w:rsidP="0090096F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ให้นักศึกษาเลือกประเด็นที่สนใจสร้าง 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Wordcloud </w:t>
      </w:r>
      <w:r w:rsidRPr="0090096F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และระบุประเด็นหรือหัวข้อที่สนใจ </w:t>
      </w:r>
      <w:r w:rsidR="00EA1674" w:rsidRPr="0090096F"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ปรัชญาในอดีต</w:t>
      </w:r>
    </w:p>
    <w:p w14:paraId="2D026132" w14:textId="7F76D031" w:rsidR="001D5C28" w:rsidRDefault="001D5C28" w:rsidP="001D5C28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ทำการสร้างไฟล์ข้อความภาษาอังกฤษ จัดเก็บในไฟล์ 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.csv 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จำนวนไม่น้อยกว่า 10 ระเบียน โดยในเนื้อหาให้พยายามตัดคำที่เป็นส่วนหนึ่งของประเด็นหรือหัวข้อที่สนใจ หรือให้ปรากฎน้อยที่สุด</w:t>
      </w:r>
    </w:p>
    <w:p w14:paraId="3FF1A825" w14:textId="0D8F2AEF" w:rsidR="001D5C28" w:rsidRPr="00C669D2" w:rsidRDefault="001D5C28" w:rsidP="001D5C28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ให้ทำการ </w:t>
      </w:r>
      <w:r w:rsidRPr="00EB4BFC">
        <w:rPr>
          <w:rFonts w:ascii="TH SarabunPSK" w:hAnsi="TH SarabunPSK" w:cs="TH SarabunPSK"/>
          <w:noProof/>
          <w:sz w:val="28"/>
          <w:szCs w:val="28"/>
          <w:lang w:bidi="th-TH"/>
        </w:rPr>
        <w:t xml:space="preserve">Capture </w:t>
      </w: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ภาพของ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ตัวอย่างข้อมูลที่สร้างขึ้น</w:t>
      </w:r>
    </w:p>
    <w:p w14:paraId="1F0DF169" w14:textId="6C986A54" w:rsidR="001D5C28" w:rsidRPr="001D5C28" w:rsidRDefault="00EA1674" w:rsidP="00EA1674">
      <w:pPr>
        <w:tabs>
          <w:tab w:val="left" w:pos="1260"/>
        </w:tabs>
        <w:spacing w:after="0" w:line="240" w:lineRule="auto"/>
        <w:jc w:val="center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bidi="th-TH"/>
        </w:rPr>
        <w:drawing>
          <wp:inline distT="0" distB="0" distL="0" distR="0" wp14:anchorId="2E34047D" wp14:editId="272E7A06">
            <wp:extent cx="3185514" cy="1521968"/>
            <wp:effectExtent l="0" t="0" r="2540" b="2540"/>
            <wp:docPr id="125780050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800503" name="Picture 125780050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702" cy="1530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5BCF0" w14:textId="14C0D43B" w:rsidR="001D5C28" w:rsidRDefault="001D5C28" w:rsidP="001D5C28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ทำการอ่านข้อมูลจากไฟล์ที่สร้าง และเตรียมข้อมูลให้พร้อมก่อนการประมวลผล</w:t>
      </w:r>
    </w:p>
    <w:p w14:paraId="604E46AE" w14:textId="7C04F05A" w:rsidR="001D5C28" w:rsidRPr="00EA1674" w:rsidRDefault="001D5C28" w:rsidP="001D5C28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ให้ทำการสร้างกราฟแสดงความถี่ของคำ และให้ทำการ </w:t>
      </w:r>
      <w:r w:rsidRPr="00EB4BFC">
        <w:rPr>
          <w:rFonts w:ascii="TH SarabunPSK" w:hAnsi="TH SarabunPSK" w:cs="TH SarabunPSK"/>
          <w:noProof/>
          <w:sz w:val="28"/>
          <w:szCs w:val="28"/>
          <w:lang w:bidi="th-TH"/>
        </w:rPr>
        <w:t xml:space="preserve">Capture </w:t>
      </w: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ภาพของกราฟแสดงความถี่ของคำ มาแสดงในช่องว่างที่เว้นไว้</w:t>
      </w:r>
    </w:p>
    <w:p w14:paraId="35FA5CD9" w14:textId="486CE36A" w:rsidR="001D5C28" w:rsidRPr="00EB4BFC" w:rsidRDefault="00EA1674" w:rsidP="00EA1674">
      <w:pPr>
        <w:tabs>
          <w:tab w:val="left" w:pos="1260"/>
        </w:tabs>
        <w:spacing w:after="0" w:line="240" w:lineRule="auto"/>
        <w:jc w:val="center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EA1674">
        <w:rPr>
          <w:rFonts w:ascii="TH SarabunPSK" w:hAnsi="TH SarabunPSK" w:cs="TH SarabunPSK"/>
          <w:noProof/>
          <w:sz w:val="28"/>
          <w:szCs w:val="28"/>
          <w:cs/>
          <w:lang w:bidi="th-TH"/>
        </w:rPr>
        <w:drawing>
          <wp:inline distT="0" distB="0" distL="0" distR="0" wp14:anchorId="145D3705" wp14:editId="22E5EE0A">
            <wp:extent cx="2215388" cy="1892146"/>
            <wp:effectExtent l="0" t="0" r="0" b="635"/>
            <wp:docPr id="1300595196" name="Picture 1" descr="A graph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595196" name="Picture 1" descr="A graph with a 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22887" cy="1898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8D04A" w14:textId="6729C2D0" w:rsidR="001D5C28" w:rsidRDefault="001D5C28" w:rsidP="001D5C28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ind w:left="117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ทำการสร้าง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 WordCloud </w:t>
      </w: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แสดงความถี่ของคำ และให้ทำการ </w:t>
      </w:r>
      <w:r w:rsidRPr="00EB4BFC">
        <w:rPr>
          <w:rFonts w:ascii="TH SarabunPSK" w:hAnsi="TH SarabunPSK" w:cs="TH SarabunPSK"/>
          <w:noProof/>
          <w:sz w:val="28"/>
          <w:szCs w:val="28"/>
          <w:lang w:bidi="th-TH"/>
        </w:rPr>
        <w:t xml:space="preserve">Capture </w:t>
      </w: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ภาพของ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 WordCloud</w:t>
      </w:r>
      <w:r w:rsidR="00C13AA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</w:t>
      </w:r>
      <w:r w:rsidRPr="00EB4BFC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แสดงความถี่ของคำ มาแสดงในช่องว่างที่เว้นไว้</w:t>
      </w:r>
    </w:p>
    <w:p w14:paraId="5109095C" w14:textId="2488A8B0" w:rsidR="00EA1674" w:rsidRPr="00EA1674" w:rsidRDefault="00EA1674" w:rsidP="00EA1674">
      <w:pPr>
        <w:jc w:val="center"/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</w:pPr>
      <w:r w:rsidRPr="00EA1674">
        <w:rPr>
          <w:noProof/>
          <w:lang w:bidi="th-TH"/>
        </w:rPr>
        <w:drawing>
          <wp:inline distT="0" distB="0" distL="0" distR="0" wp14:anchorId="29BC3C9C" wp14:editId="356DE9E4">
            <wp:extent cx="3263900" cy="1701800"/>
            <wp:effectExtent l="0" t="0" r="0" b="0"/>
            <wp:docPr id="1126293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29377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57793" w14:textId="32A72EBD" w:rsidR="00EA1674" w:rsidRPr="00EA1674" w:rsidRDefault="00EA1674" w:rsidP="00EA1674">
      <w:pPr>
        <w:pStyle w:val="ListParagraph"/>
        <w:numPr>
          <w:ilvl w:val="0"/>
          <w:numId w:val="35"/>
        </w:numPr>
        <w:tabs>
          <w:tab w:val="left" w:pos="1260"/>
        </w:tabs>
        <w:spacing w:after="0" w:line="240" w:lineRule="auto"/>
        <w:rPr>
          <w:rFonts w:ascii="TH SarabunPSK" w:hAnsi="TH SarabunPSK" w:cs="TH SarabunPSK" w:hint="cs"/>
          <w:noProof/>
          <w:sz w:val="28"/>
          <w:szCs w:val="28"/>
          <w:u w:val="single"/>
          <w:lang w:bidi="th-TH"/>
        </w:rPr>
      </w:pPr>
      <w:r w:rsidRPr="00EA1674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ให้สรุปว่าเนื้อความของข้อมูลในไฟล์ข้อมูลที่ได้รับมอบหมาย กล่าวเกี่ยวกับประเด็นใด </w:t>
      </w:r>
      <w:r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ปรัชญาในอดีต</w:t>
      </w:r>
    </w:p>
    <w:p w14:paraId="2227FA55" w14:textId="77777777" w:rsidR="001D5C28" w:rsidRDefault="001D5C28" w:rsidP="001D5C28">
      <w:pPr>
        <w:tabs>
          <w:tab w:val="left" w:pos="126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75CDCB57" w14:textId="77777777" w:rsidR="00EA1674" w:rsidRPr="00EB4BFC" w:rsidRDefault="00EA1674" w:rsidP="001D5C28">
      <w:pPr>
        <w:tabs>
          <w:tab w:val="left" w:pos="1260"/>
        </w:tabs>
        <w:spacing w:after="0" w:line="240" w:lineRule="auto"/>
        <w:rPr>
          <w:rFonts w:ascii="TH SarabunPSK" w:hAnsi="TH SarabunPSK" w:cs="TH SarabunPSK" w:hint="cs"/>
          <w:noProof/>
          <w:sz w:val="28"/>
          <w:szCs w:val="28"/>
          <w:lang w:bidi="th-TH"/>
        </w:rPr>
      </w:pPr>
    </w:p>
    <w:p w14:paraId="1B6BD823" w14:textId="33E06DE5" w:rsidR="00350C0B" w:rsidRPr="00EA1674" w:rsidRDefault="00350C0B" w:rsidP="00EA1674">
      <w:pPr>
        <w:pStyle w:val="ListParagraph"/>
        <w:tabs>
          <w:tab w:val="left" w:pos="1080"/>
          <w:tab w:val="left" w:pos="1260"/>
        </w:tabs>
        <w:spacing w:after="0" w:line="240" w:lineRule="auto"/>
        <w:ind w:left="1170"/>
        <w:rPr>
          <w:rFonts w:ascii="TH SarabunPSK" w:hAnsi="TH SarabunPSK" w:cs="TH SarabunPSK" w:hint="cs"/>
          <w:noProof/>
          <w:sz w:val="28"/>
          <w:szCs w:val="28"/>
          <w:lang w:bidi="th-TH"/>
        </w:rPr>
      </w:pPr>
    </w:p>
    <w:p w14:paraId="41F4B778" w14:textId="642F3E4C" w:rsidR="00350C0B" w:rsidRDefault="00350C0B" w:rsidP="00350C0B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sectPr w:rsidR="00350C0B" w:rsidSect="007D232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900" w:right="746" w:bottom="450" w:left="1080" w:header="360" w:footer="15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D61CAF" w14:textId="77777777" w:rsidR="00865662" w:rsidRDefault="00865662" w:rsidP="006F66BE">
      <w:pPr>
        <w:spacing w:after="0" w:line="240" w:lineRule="auto"/>
      </w:pPr>
      <w:r>
        <w:separator/>
      </w:r>
    </w:p>
  </w:endnote>
  <w:endnote w:type="continuationSeparator" w:id="0">
    <w:p w14:paraId="5A0787B7" w14:textId="77777777" w:rsidR="00865662" w:rsidRDefault="00865662" w:rsidP="006F6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namDeklenchaya">
    <w:altName w:val="Calibri"/>
    <w:panose1 w:val="020B0604020202020204"/>
    <w:charset w:val="00"/>
    <w:family w:val="auto"/>
    <w:pitch w:val="variable"/>
    <w:sig w:usb0="A10002AF" w:usb1="500078FB" w:usb2="00000000" w:usb3="00000000" w:csb0="0001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8D49E1" w14:textId="77777777" w:rsidR="00092FA3" w:rsidRDefault="00092F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anamDeklenchaya" w:hAnsi="SanamDeklenchaya" w:cs="SanamDeklenchaya"/>
      </w:rPr>
      <w:id w:val="661669829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7F7F7F" w:themeColor="background1" w:themeShade="7F"/>
        <w:spacing w:val="60"/>
      </w:rPr>
    </w:sdtEndPr>
    <w:sdtContent>
      <w:p w14:paraId="4D2DE9B6" w14:textId="1234C68D" w:rsidR="00092FA3" w:rsidRDefault="00092FA3" w:rsidP="00092FA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 w:rsidRPr="00B800F8">
          <w:rPr>
            <w:rFonts w:ascii="TH SarabunPSK" w:hAnsi="TH SarabunPSK" w:cs="TH SarabunPSK"/>
            <w:b/>
            <w:bCs/>
          </w:rPr>
          <w:t>204102</w:t>
        </w:r>
        <w:r w:rsidRPr="00B800F8">
          <w:rPr>
            <w:rFonts w:ascii="TH SarabunPSK" w:hAnsi="TH SarabunPSK" w:cs="TH SarabunPSK"/>
            <w:b/>
            <w:bCs/>
            <w:cs/>
          </w:rPr>
          <w:t xml:space="preserve">  </w:t>
        </w:r>
        <w:r>
          <w:rPr>
            <w:rFonts w:ascii="TH SarabunPSK" w:hAnsi="TH SarabunPSK" w:cs="TH SarabunPSK"/>
            <w:b/>
            <w:bCs/>
          </w:rPr>
          <w:t>:</w:t>
        </w:r>
        <w:r w:rsidRPr="00B800F8">
          <w:rPr>
            <w:rFonts w:ascii="TH SarabunPSK" w:hAnsi="TH SarabunPSK" w:cs="TH SarabunPSK"/>
            <w:b/>
            <w:bCs/>
            <w:cs/>
            <w:lang w:bidi="th-TH"/>
          </w:rPr>
          <w:t xml:space="preserve">  </w:t>
        </w:r>
        <w:r w:rsidRPr="00B800F8">
          <w:rPr>
            <w:rFonts w:ascii="TH SarabunPSK" w:hAnsi="TH SarabunPSK" w:cs="TH SarabunPSK"/>
            <w:b/>
            <w:bCs/>
            <w:lang w:bidi="th-TH"/>
          </w:rPr>
          <w:t>INTELLIGENT DATA ANALYSIS : SURVEY OF TECHNIQUES AND APPLICATIONS</w:t>
        </w:r>
        <w:r w:rsidRPr="0037586E">
          <w:rPr>
            <w:rFonts w:ascii="TH SarabunPSK" w:hAnsi="TH SarabunPSK" w:cs="TH SarabunPSK"/>
            <w:cs/>
          </w:rPr>
          <w:t xml:space="preserve">       </w:t>
        </w:r>
      </w:p>
    </w:sdtContent>
  </w:sdt>
  <w:p w14:paraId="54475D4F" w14:textId="0AB9BA82" w:rsidR="00E11E77" w:rsidRDefault="00E11E77" w:rsidP="00092FA3">
    <w:pPr>
      <w:pStyle w:val="Footer"/>
      <w:pBdr>
        <w:top w:val="single" w:sz="4" w:space="1" w:color="D9D9D9" w:themeColor="background1" w:themeShade="D9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anamDeklenchaya" w:hAnsi="SanamDeklenchaya" w:cs="SanamDeklenchaya"/>
      </w:rPr>
      <w:id w:val="1437170128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7F7F7F" w:themeColor="background1" w:themeShade="7F"/>
        <w:spacing w:val="60"/>
      </w:rPr>
    </w:sdtEndPr>
    <w:sdtContent>
      <w:p w14:paraId="411F7197" w14:textId="57881FFC" w:rsidR="00E11E77" w:rsidRDefault="00B800F8" w:rsidP="00A97676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 w:rsidRPr="00B800F8">
          <w:rPr>
            <w:rFonts w:ascii="TH SarabunPSK" w:hAnsi="TH SarabunPSK" w:cs="TH SarabunPSK"/>
            <w:b/>
            <w:bCs/>
          </w:rPr>
          <w:t>204102</w:t>
        </w:r>
        <w:r w:rsidRPr="00B800F8">
          <w:rPr>
            <w:rFonts w:ascii="TH SarabunPSK" w:hAnsi="TH SarabunPSK" w:cs="TH SarabunPSK"/>
            <w:b/>
            <w:bCs/>
            <w:cs/>
          </w:rPr>
          <w:t xml:space="preserve">  </w:t>
        </w:r>
        <w:r w:rsidR="006846FD">
          <w:rPr>
            <w:rFonts w:ascii="TH SarabunPSK" w:hAnsi="TH SarabunPSK" w:cs="TH SarabunPSK"/>
            <w:b/>
            <w:bCs/>
          </w:rPr>
          <w:t>:</w:t>
        </w:r>
        <w:r w:rsidRPr="00B800F8">
          <w:rPr>
            <w:rFonts w:ascii="TH SarabunPSK" w:hAnsi="TH SarabunPSK" w:cs="TH SarabunPSK"/>
            <w:b/>
            <w:bCs/>
            <w:cs/>
            <w:lang w:bidi="th-TH"/>
          </w:rPr>
          <w:t xml:space="preserve">  </w:t>
        </w:r>
        <w:r w:rsidRPr="00B800F8">
          <w:rPr>
            <w:rFonts w:ascii="TH SarabunPSK" w:hAnsi="TH SarabunPSK" w:cs="TH SarabunPSK"/>
            <w:b/>
            <w:bCs/>
            <w:lang w:bidi="th-TH"/>
          </w:rPr>
          <w:t>INTELLIGENT DATA ANALYSIS : SURVEY OF TECHNIQUES AND APPLICATIONS</w:t>
        </w:r>
        <w:r w:rsidR="00E11E77" w:rsidRPr="0037586E">
          <w:rPr>
            <w:rFonts w:ascii="TH SarabunPSK" w:hAnsi="TH SarabunPSK" w:cs="TH SarabunPSK"/>
            <w:cs/>
          </w:rPr>
          <w:t xml:space="preserve">       </w:t>
        </w:r>
      </w:p>
    </w:sdtContent>
  </w:sdt>
  <w:p w14:paraId="7B38A270" w14:textId="77777777" w:rsidR="00E11E77" w:rsidRDefault="00E11E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10BCC5" w14:textId="77777777" w:rsidR="00865662" w:rsidRDefault="00865662" w:rsidP="006F66BE">
      <w:pPr>
        <w:spacing w:after="0" w:line="240" w:lineRule="auto"/>
      </w:pPr>
      <w:r>
        <w:separator/>
      </w:r>
    </w:p>
  </w:footnote>
  <w:footnote w:type="continuationSeparator" w:id="0">
    <w:p w14:paraId="55543FEE" w14:textId="77777777" w:rsidR="00865662" w:rsidRDefault="00865662" w:rsidP="006F6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423F5" w14:textId="77777777" w:rsidR="00092FA3" w:rsidRDefault="00092F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3CAE17" w14:textId="77777777" w:rsidR="00092FA3" w:rsidRPr="0037586E" w:rsidRDefault="00092FA3" w:rsidP="00092FA3">
    <w:pPr>
      <w:pStyle w:val="Header"/>
      <w:rPr>
        <w:rFonts w:ascii="TH SarabunPSK" w:hAnsi="TH SarabunPSK" w:cs="TH SarabunPSK"/>
        <w:lang w:bidi="th-TH"/>
      </w:rPr>
    </w:pPr>
    <w:r w:rsidRPr="00576E21">
      <w:rPr>
        <w:rFonts w:ascii="TH SarabunPSK" w:hAnsi="TH SarabunPSK" w:cs="TH SarabunPSK"/>
        <w:noProof/>
        <w:sz w:val="24"/>
        <w:szCs w:val="24"/>
        <w:lang w:val="th-TH" w:bidi="th-T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9EF79A7" wp14:editId="331AD895">
              <wp:simplePos x="0" y="0"/>
              <wp:positionH relativeFrom="column">
                <wp:posOffset>-31899</wp:posOffset>
              </wp:positionH>
              <wp:positionV relativeFrom="paragraph">
                <wp:posOffset>188728</wp:posOffset>
              </wp:positionV>
              <wp:extent cx="6220047" cy="0"/>
              <wp:effectExtent l="0" t="0" r="0" b="0"/>
              <wp:wrapNone/>
              <wp:docPr id="80649795" name="Straight Connector 806497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00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FBA317B" id="Straight Connector 8064979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4.85pt" to="487.2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" strokecolor="#4472c4 [3204]" strokeweight=".5pt">
              <v:stroke joinstyle="miter"/>
            </v:line>
          </w:pict>
        </mc:Fallback>
      </mc:AlternateContent>
    </w:r>
    <w:r w:rsidRPr="00576E21">
      <w:rPr>
        <w:rFonts w:ascii="TH SarabunPSK" w:hAnsi="TH SarabunPSK" w:cs="TH SarabunPSK"/>
        <w:sz w:val="24"/>
        <w:szCs w:val="24"/>
        <w:lang w:bidi="th-TH"/>
      </w:rPr>
      <w:t xml:space="preserve">LAB </w:t>
    </w:r>
    <w:r w:rsidRPr="00576E21">
      <w:rPr>
        <w:rFonts w:ascii="TH SarabunPSK" w:hAnsi="TH SarabunPSK" w:cs="TH SarabunPSK"/>
        <w:noProof/>
        <w:sz w:val="24"/>
        <w:szCs w:val="24"/>
        <w:lang w:bidi="th-TH"/>
      </w:rPr>
      <w:t>6 :</w:t>
    </w:r>
    <w:r w:rsidRPr="00753983">
      <w:rPr>
        <w:rFonts w:ascii="TH SarabunPSK" w:hAnsi="TH SarabunPSK" w:cs="TH SarabunPSK"/>
        <w:b/>
        <w:bCs/>
        <w:noProof/>
        <w:sz w:val="32"/>
        <w:szCs w:val="32"/>
        <w:lang w:bidi="th-TH"/>
      </w:rPr>
      <w:t xml:space="preserve">  </w:t>
    </w:r>
    <w:r w:rsidRPr="00576E21">
      <w:rPr>
        <w:rFonts w:ascii="TH SarabunPSK" w:hAnsi="TH SarabunPSK" w:cs="TH SarabunPSK"/>
        <w:noProof/>
        <w:sz w:val="24"/>
        <w:szCs w:val="24"/>
        <w:lang w:bidi="th-TH"/>
      </w:rPr>
      <w:t>Text Data Preparation and</w:t>
    </w:r>
    <w:r>
      <w:rPr>
        <w:rFonts w:ascii="TH SarabunPSK" w:hAnsi="TH SarabunPSK" w:cs="TH SarabunPSK"/>
        <w:b/>
        <w:bCs/>
        <w:noProof/>
        <w:sz w:val="32"/>
        <w:szCs w:val="32"/>
        <w:lang w:bidi="th-TH"/>
      </w:rPr>
      <w:t xml:space="preserve"> </w:t>
    </w:r>
    <w:r w:rsidRPr="00576E21">
      <w:rPr>
        <w:rFonts w:ascii="TH SarabunPSK" w:hAnsi="TH SarabunPSK" w:cs="TH SarabunPSK"/>
        <w:noProof/>
        <w:sz w:val="24"/>
        <w:szCs w:val="24"/>
        <w:lang w:bidi="th-TH"/>
      </w:rPr>
      <w:t>Exploration</w:t>
    </w:r>
  </w:p>
  <w:p w14:paraId="21C4BB04" w14:textId="0C6FAC96" w:rsidR="00E11E77" w:rsidRPr="00092FA3" w:rsidRDefault="00E11E77" w:rsidP="00092F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BC90C2" w14:textId="67B40683" w:rsidR="00E11E77" w:rsidRPr="0037586E" w:rsidRDefault="00E11E77" w:rsidP="00A97676">
    <w:pPr>
      <w:pStyle w:val="Header"/>
      <w:rPr>
        <w:rFonts w:ascii="TH SarabunPSK" w:hAnsi="TH SarabunPSK" w:cs="TH SarabunPSK"/>
        <w:lang w:bidi="th-TH"/>
      </w:rPr>
    </w:pPr>
    <w:r w:rsidRPr="00576E21">
      <w:rPr>
        <w:rFonts w:ascii="TH SarabunPSK" w:hAnsi="TH SarabunPSK" w:cs="TH SarabunPSK"/>
        <w:noProof/>
        <w:sz w:val="24"/>
        <w:szCs w:val="24"/>
        <w:lang w:val="th-TH" w:bidi="th-T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0A35DF" wp14:editId="61C18C38">
              <wp:simplePos x="0" y="0"/>
              <wp:positionH relativeFrom="column">
                <wp:posOffset>-31899</wp:posOffset>
              </wp:positionH>
              <wp:positionV relativeFrom="paragraph">
                <wp:posOffset>188728</wp:posOffset>
              </wp:positionV>
              <wp:extent cx="6220047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00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3ADB039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4.85pt" to="487.2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" strokecolor="#4472c4 [3204]" strokeweight=".5pt">
              <v:stroke joinstyle="miter"/>
            </v:line>
          </w:pict>
        </mc:Fallback>
      </mc:AlternateContent>
    </w:r>
    <w:r w:rsidR="006846FD" w:rsidRPr="00576E21">
      <w:rPr>
        <w:rFonts w:ascii="TH SarabunPSK" w:hAnsi="TH SarabunPSK" w:cs="TH SarabunPSK"/>
        <w:sz w:val="24"/>
        <w:szCs w:val="24"/>
        <w:lang w:bidi="th-TH"/>
      </w:rPr>
      <w:t>LAB</w:t>
    </w:r>
    <w:r w:rsidR="005C3C66" w:rsidRPr="00576E21">
      <w:rPr>
        <w:rFonts w:ascii="TH SarabunPSK" w:hAnsi="TH SarabunPSK" w:cs="TH SarabunPSK"/>
        <w:sz w:val="24"/>
        <w:szCs w:val="24"/>
        <w:lang w:bidi="th-TH"/>
      </w:rPr>
      <w:t xml:space="preserve"> </w:t>
    </w:r>
    <w:r w:rsidR="00576E21" w:rsidRPr="00576E21">
      <w:rPr>
        <w:rFonts w:ascii="TH SarabunPSK" w:hAnsi="TH SarabunPSK" w:cs="TH SarabunPSK"/>
        <w:noProof/>
        <w:sz w:val="24"/>
        <w:szCs w:val="24"/>
        <w:lang w:bidi="th-TH"/>
      </w:rPr>
      <w:t>6 :</w:t>
    </w:r>
    <w:r w:rsidR="00576E21" w:rsidRPr="00753983">
      <w:rPr>
        <w:rFonts w:ascii="TH SarabunPSK" w:hAnsi="TH SarabunPSK" w:cs="TH SarabunPSK"/>
        <w:b/>
        <w:bCs/>
        <w:noProof/>
        <w:sz w:val="32"/>
        <w:szCs w:val="32"/>
        <w:lang w:bidi="th-TH"/>
      </w:rPr>
      <w:t xml:space="preserve">  </w:t>
    </w:r>
    <w:r w:rsidR="00576E21" w:rsidRPr="00576E21">
      <w:rPr>
        <w:rFonts w:ascii="TH SarabunPSK" w:hAnsi="TH SarabunPSK" w:cs="TH SarabunPSK"/>
        <w:noProof/>
        <w:sz w:val="24"/>
        <w:szCs w:val="24"/>
        <w:lang w:bidi="th-TH"/>
      </w:rPr>
      <w:t>Text Data Preparation and</w:t>
    </w:r>
    <w:r w:rsidR="00576E21">
      <w:rPr>
        <w:rFonts w:ascii="TH SarabunPSK" w:hAnsi="TH SarabunPSK" w:cs="TH SarabunPSK"/>
        <w:b/>
        <w:bCs/>
        <w:noProof/>
        <w:sz w:val="32"/>
        <w:szCs w:val="32"/>
        <w:lang w:bidi="th-TH"/>
      </w:rPr>
      <w:t xml:space="preserve"> </w:t>
    </w:r>
    <w:r w:rsidR="00576E21" w:rsidRPr="00576E21">
      <w:rPr>
        <w:rFonts w:ascii="TH SarabunPSK" w:hAnsi="TH SarabunPSK" w:cs="TH SarabunPSK"/>
        <w:noProof/>
        <w:sz w:val="24"/>
        <w:szCs w:val="24"/>
        <w:lang w:bidi="th-TH"/>
      </w:rPr>
      <w:t>Exploration</w:t>
    </w:r>
  </w:p>
  <w:p w14:paraId="0E14CA5B" w14:textId="77777777" w:rsidR="00E11E77" w:rsidRDefault="00E11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A0648"/>
    <w:multiLevelType w:val="hybridMultilevel"/>
    <w:tmpl w:val="67B027BE"/>
    <w:lvl w:ilvl="0" w:tplc="9A10FE8C">
      <w:start w:val="1"/>
      <w:numFmt w:val="decimal"/>
      <w:lvlText w:val="%1."/>
      <w:lvlJc w:val="left"/>
      <w:pPr>
        <w:ind w:left="540" w:hanging="360"/>
      </w:pPr>
      <w:rPr>
        <w:rFonts w:ascii="TH Sarabun New" w:hAnsi="TH Sarabun New" w:cs="TH Sarabun New" w:hint="default"/>
        <w:sz w:val="28"/>
        <w:szCs w:val="28"/>
      </w:rPr>
    </w:lvl>
    <w:lvl w:ilvl="1" w:tplc="04090017">
      <w:start w:val="1"/>
      <w:numFmt w:val="lowerLetter"/>
      <w:lvlText w:val="%2)"/>
      <w:lvlJc w:val="left"/>
      <w:pPr>
        <w:ind w:left="1260" w:hanging="360"/>
      </w:pPr>
    </w:lvl>
    <w:lvl w:ilvl="2" w:tplc="770477E6">
      <w:start w:val="1"/>
      <w:numFmt w:val="thaiLetters"/>
      <w:lvlText w:val="%3."/>
      <w:lvlJc w:val="left"/>
      <w:pPr>
        <w:ind w:left="2160" w:hanging="360"/>
      </w:pPr>
      <w:rPr>
        <w:rFonts w:ascii="TH Sarabun New" w:eastAsia="Cordia New" w:hAnsi="TH Sarabun New" w:cs="TH Sarabun New" w:hint="default"/>
        <w:u w:val="single"/>
      </w:r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995161"/>
    <w:multiLevelType w:val="hybridMultilevel"/>
    <w:tmpl w:val="AECC7EE8"/>
    <w:lvl w:ilvl="0" w:tplc="FFFFFFFF">
      <w:start w:val="1"/>
      <w:numFmt w:val="decimal"/>
      <w:lvlText w:val="%1."/>
      <w:lvlJc w:val="left"/>
      <w:pPr>
        <w:ind w:left="1530" w:hanging="360"/>
      </w:pPr>
    </w:lvl>
    <w:lvl w:ilvl="1" w:tplc="FFFFFFFF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042F33A2"/>
    <w:multiLevelType w:val="hybridMultilevel"/>
    <w:tmpl w:val="1F763AB4"/>
    <w:lvl w:ilvl="0" w:tplc="7F0A28A2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46179"/>
    <w:multiLevelType w:val="hybridMultilevel"/>
    <w:tmpl w:val="57165AD0"/>
    <w:lvl w:ilvl="0" w:tplc="03F6459C">
      <w:numFmt w:val="bullet"/>
      <w:lvlText w:val="-"/>
      <w:lvlJc w:val="left"/>
      <w:pPr>
        <w:ind w:left="1440" w:hanging="360"/>
      </w:pPr>
      <w:rPr>
        <w:rFonts w:ascii="TH SarabunPSK" w:eastAsia="Times New Roman" w:hAnsi="TH SarabunPSK" w:cs="TH SarabunPSK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091CE1"/>
    <w:multiLevelType w:val="hybridMultilevel"/>
    <w:tmpl w:val="E8E406BC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371ACB"/>
    <w:multiLevelType w:val="hybridMultilevel"/>
    <w:tmpl w:val="110EB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91CE7"/>
    <w:multiLevelType w:val="hybridMultilevel"/>
    <w:tmpl w:val="1FDC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A0848"/>
    <w:multiLevelType w:val="hybridMultilevel"/>
    <w:tmpl w:val="AECC7EE8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14400815"/>
    <w:multiLevelType w:val="hybridMultilevel"/>
    <w:tmpl w:val="65503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5063612"/>
    <w:multiLevelType w:val="hybridMultilevel"/>
    <w:tmpl w:val="FB904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934024"/>
    <w:multiLevelType w:val="hybridMultilevel"/>
    <w:tmpl w:val="758604FE"/>
    <w:lvl w:ilvl="0" w:tplc="8098AE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60" w:hanging="360"/>
      </w:pPr>
    </w:lvl>
    <w:lvl w:ilvl="2" w:tplc="0409001B" w:tentative="1">
      <w:start w:val="1"/>
      <w:numFmt w:val="lowerRoman"/>
      <w:lvlText w:val="%3."/>
      <w:lvlJc w:val="right"/>
      <w:pPr>
        <w:ind w:left="1380" w:hanging="180"/>
      </w:pPr>
    </w:lvl>
    <w:lvl w:ilvl="3" w:tplc="0409000F" w:tentative="1">
      <w:start w:val="1"/>
      <w:numFmt w:val="decimal"/>
      <w:lvlText w:val="%4."/>
      <w:lvlJc w:val="left"/>
      <w:pPr>
        <w:ind w:left="2100" w:hanging="360"/>
      </w:pPr>
    </w:lvl>
    <w:lvl w:ilvl="4" w:tplc="04090019" w:tentative="1">
      <w:start w:val="1"/>
      <w:numFmt w:val="lowerLetter"/>
      <w:lvlText w:val="%5."/>
      <w:lvlJc w:val="left"/>
      <w:pPr>
        <w:ind w:left="2820" w:hanging="360"/>
      </w:pPr>
    </w:lvl>
    <w:lvl w:ilvl="5" w:tplc="0409001B" w:tentative="1">
      <w:start w:val="1"/>
      <w:numFmt w:val="lowerRoman"/>
      <w:lvlText w:val="%6."/>
      <w:lvlJc w:val="right"/>
      <w:pPr>
        <w:ind w:left="3540" w:hanging="180"/>
      </w:pPr>
    </w:lvl>
    <w:lvl w:ilvl="6" w:tplc="0409000F" w:tentative="1">
      <w:start w:val="1"/>
      <w:numFmt w:val="decimal"/>
      <w:lvlText w:val="%7."/>
      <w:lvlJc w:val="left"/>
      <w:pPr>
        <w:ind w:left="4260" w:hanging="360"/>
      </w:pPr>
    </w:lvl>
    <w:lvl w:ilvl="7" w:tplc="04090019" w:tentative="1">
      <w:start w:val="1"/>
      <w:numFmt w:val="lowerLetter"/>
      <w:lvlText w:val="%8."/>
      <w:lvlJc w:val="left"/>
      <w:pPr>
        <w:ind w:left="4980" w:hanging="360"/>
      </w:pPr>
    </w:lvl>
    <w:lvl w:ilvl="8" w:tplc="0409001B" w:tentative="1">
      <w:start w:val="1"/>
      <w:numFmt w:val="lowerRoman"/>
      <w:lvlText w:val="%9."/>
      <w:lvlJc w:val="right"/>
      <w:pPr>
        <w:ind w:left="5700" w:hanging="180"/>
      </w:pPr>
    </w:lvl>
  </w:abstractNum>
  <w:abstractNum w:abstractNumId="11" w15:restartNumberingAfterBreak="0">
    <w:nsid w:val="17E029D3"/>
    <w:multiLevelType w:val="hybridMultilevel"/>
    <w:tmpl w:val="615C7C1E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77136E"/>
    <w:multiLevelType w:val="hybridMultilevel"/>
    <w:tmpl w:val="53065E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E850F08"/>
    <w:multiLevelType w:val="hybridMultilevel"/>
    <w:tmpl w:val="AD180F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0C719BD"/>
    <w:multiLevelType w:val="hybridMultilevel"/>
    <w:tmpl w:val="D46A7366"/>
    <w:lvl w:ilvl="0" w:tplc="741826E8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22B81511"/>
    <w:multiLevelType w:val="hybridMultilevel"/>
    <w:tmpl w:val="D0747DEC"/>
    <w:lvl w:ilvl="0" w:tplc="33C69D3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2F657351"/>
    <w:multiLevelType w:val="hybridMultilevel"/>
    <w:tmpl w:val="6E06703A"/>
    <w:lvl w:ilvl="0" w:tplc="E37CBCD2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7492B"/>
    <w:multiLevelType w:val="hybridMultilevel"/>
    <w:tmpl w:val="DFE04B42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E11482"/>
    <w:multiLevelType w:val="hybridMultilevel"/>
    <w:tmpl w:val="33BE8DC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3726C7D"/>
    <w:multiLevelType w:val="hybridMultilevel"/>
    <w:tmpl w:val="ACC47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B349B"/>
    <w:multiLevelType w:val="hybridMultilevel"/>
    <w:tmpl w:val="E73C9AEC"/>
    <w:lvl w:ilvl="0" w:tplc="E1FCFCA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61643B"/>
    <w:multiLevelType w:val="hybridMultilevel"/>
    <w:tmpl w:val="D6CCE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82292F"/>
    <w:multiLevelType w:val="hybridMultilevel"/>
    <w:tmpl w:val="34F85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896D8F"/>
    <w:multiLevelType w:val="hybridMultilevel"/>
    <w:tmpl w:val="DFE04B42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E869F4"/>
    <w:multiLevelType w:val="hybridMultilevel"/>
    <w:tmpl w:val="758604FE"/>
    <w:lvl w:ilvl="0" w:tplc="8098AE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60" w:hanging="360"/>
      </w:pPr>
    </w:lvl>
    <w:lvl w:ilvl="2" w:tplc="0409001B" w:tentative="1">
      <w:start w:val="1"/>
      <w:numFmt w:val="lowerRoman"/>
      <w:lvlText w:val="%3."/>
      <w:lvlJc w:val="right"/>
      <w:pPr>
        <w:ind w:left="1380" w:hanging="180"/>
      </w:pPr>
    </w:lvl>
    <w:lvl w:ilvl="3" w:tplc="0409000F" w:tentative="1">
      <w:start w:val="1"/>
      <w:numFmt w:val="decimal"/>
      <w:lvlText w:val="%4."/>
      <w:lvlJc w:val="left"/>
      <w:pPr>
        <w:ind w:left="2100" w:hanging="360"/>
      </w:pPr>
    </w:lvl>
    <w:lvl w:ilvl="4" w:tplc="04090019" w:tentative="1">
      <w:start w:val="1"/>
      <w:numFmt w:val="lowerLetter"/>
      <w:lvlText w:val="%5."/>
      <w:lvlJc w:val="left"/>
      <w:pPr>
        <w:ind w:left="2820" w:hanging="360"/>
      </w:pPr>
    </w:lvl>
    <w:lvl w:ilvl="5" w:tplc="0409001B" w:tentative="1">
      <w:start w:val="1"/>
      <w:numFmt w:val="lowerRoman"/>
      <w:lvlText w:val="%6."/>
      <w:lvlJc w:val="right"/>
      <w:pPr>
        <w:ind w:left="3540" w:hanging="180"/>
      </w:pPr>
    </w:lvl>
    <w:lvl w:ilvl="6" w:tplc="0409000F" w:tentative="1">
      <w:start w:val="1"/>
      <w:numFmt w:val="decimal"/>
      <w:lvlText w:val="%7."/>
      <w:lvlJc w:val="left"/>
      <w:pPr>
        <w:ind w:left="4260" w:hanging="360"/>
      </w:pPr>
    </w:lvl>
    <w:lvl w:ilvl="7" w:tplc="04090019" w:tentative="1">
      <w:start w:val="1"/>
      <w:numFmt w:val="lowerLetter"/>
      <w:lvlText w:val="%8."/>
      <w:lvlJc w:val="left"/>
      <w:pPr>
        <w:ind w:left="4980" w:hanging="360"/>
      </w:pPr>
    </w:lvl>
    <w:lvl w:ilvl="8" w:tplc="0409001B" w:tentative="1">
      <w:start w:val="1"/>
      <w:numFmt w:val="lowerRoman"/>
      <w:lvlText w:val="%9."/>
      <w:lvlJc w:val="right"/>
      <w:pPr>
        <w:ind w:left="5700" w:hanging="180"/>
      </w:pPr>
    </w:lvl>
  </w:abstractNum>
  <w:abstractNum w:abstractNumId="25" w15:restartNumberingAfterBreak="0">
    <w:nsid w:val="48D838E4"/>
    <w:multiLevelType w:val="hybridMultilevel"/>
    <w:tmpl w:val="9F40EFD6"/>
    <w:lvl w:ilvl="0" w:tplc="4790EDBA">
      <w:start w:val="1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DA6425"/>
    <w:multiLevelType w:val="hybridMultilevel"/>
    <w:tmpl w:val="71E618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51503F5F"/>
    <w:multiLevelType w:val="hybridMultilevel"/>
    <w:tmpl w:val="D02257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B53736"/>
    <w:multiLevelType w:val="hybridMultilevel"/>
    <w:tmpl w:val="031EF24E"/>
    <w:lvl w:ilvl="0" w:tplc="5E6261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F90443"/>
    <w:multiLevelType w:val="hybridMultilevel"/>
    <w:tmpl w:val="728A9A6C"/>
    <w:lvl w:ilvl="0" w:tplc="741826E8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0" w15:restartNumberingAfterBreak="0">
    <w:nsid w:val="61391041"/>
    <w:multiLevelType w:val="hybridMultilevel"/>
    <w:tmpl w:val="E65E5534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764ED5"/>
    <w:multiLevelType w:val="hybridMultilevel"/>
    <w:tmpl w:val="F96E90C2"/>
    <w:lvl w:ilvl="0" w:tplc="8E40AB8E">
      <w:start w:val="1"/>
      <w:numFmt w:val="decimal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32" w15:restartNumberingAfterBreak="0">
    <w:nsid w:val="792553DC"/>
    <w:multiLevelType w:val="hybridMultilevel"/>
    <w:tmpl w:val="1F763AB4"/>
    <w:lvl w:ilvl="0" w:tplc="7F0A28A2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E97D39"/>
    <w:multiLevelType w:val="hybridMultilevel"/>
    <w:tmpl w:val="852A33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F1D4972"/>
    <w:multiLevelType w:val="hybridMultilevel"/>
    <w:tmpl w:val="CDA0E7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841116836">
    <w:abstractNumId w:val="8"/>
  </w:num>
  <w:num w:numId="2" w16cid:durableId="1303388223">
    <w:abstractNumId w:val="34"/>
  </w:num>
  <w:num w:numId="3" w16cid:durableId="51970294">
    <w:abstractNumId w:val="20"/>
  </w:num>
  <w:num w:numId="4" w16cid:durableId="1359548191">
    <w:abstractNumId w:val="26"/>
  </w:num>
  <w:num w:numId="5" w16cid:durableId="327908959">
    <w:abstractNumId w:val="32"/>
  </w:num>
  <w:num w:numId="6" w16cid:durableId="706948979">
    <w:abstractNumId w:val="23"/>
  </w:num>
  <w:num w:numId="7" w16cid:durableId="1853491947">
    <w:abstractNumId w:val="22"/>
  </w:num>
  <w:num w:numId="8" w16cid:durableId="1610578639">
    <w:abstractNumId w:val="9"/>
  </w:num>
  <w:num w:numId="9" w16cid:durableId="1463310145">
    <w:abstractNumId w:val="13"/>
  </w:num>
  <w:num w:numId="10" w16cid:durableId="1228343860">
    <w:abstractNumId w:val="18"/>
  </w:num>
  <w:num w:numId="11" w16cid:durableId="970745891">
    <w:abstractNumId w:val="27"/>
  </w:num>
  <w:num w:numId="12" w16cid:durableId="981079846">
    <w:abstractNumId w:val="6"/>
  </w:num>
  <w:num w:numId="13" w16cid:durableId="1480347715">
    <w:abstractNumId w:val="12"/>
  </w:num>
  <w:num w:numId="14" w16cid:durableId="377631558">
    <w:abstractNumId w:val="24"/>
  </w:num>
  <w:num w:numId="15" w16cid:durableId="1444763934">
    <w:abstractNumId w:val="16"/>
  </w:num>
  <w:num w:numId="16" w16cid:durableId="649595930">
    <w:abstractNumId w:val="0"/>
  </w:num>
  <w:num w:numId="17" w16cid:durableId="1444693290">
    <w:abstractNumId w:val="33"/>
  </w:num>
  <w:num w:numId="18" w16cid:durableId="814221311">
    <w:abstractNumId w:val="4"/>
  </w:num>
  <w:num w:numId="19" w16cid:durableId="1179151214">
    <w:abstractNumId w:val="17"/>
  </w:num>
  <w:num w:numId="20" w16cid:durableId="1438451536">
    <w:abstractNumId w:val="2"/>
  </w:num>
  <w:num w:numId="21" w16cid:durableId="1293750395">
    <w:abstractNumId w:val="30"/>
  </w:num>
  <w:num w:numId="22" w16cid:durableId="1835415132">
    <w:abstractNumId w:val="25"/>
  </w:num>
  <w:num w:numId="23" w16cid:durableId="2140611301">
    <w:abstractNumId w:val="28"/>
  </w:num>
  <w:num w:numId="24" w16cid:durableId="1762142077">
    <w:abstractNumId w:val="15"/>
  </w:num>
  <w:num w:numId="25" w16cid:durableId="1788549693">
    <w:abstractNumId w:val="11"/>
  </w:num>
  <w:num w:numId="26" w16cid:durableId="1366175179">
    <w:abstractNumId w:val="21"/>
  </w:num>
  <w:num w:numId="27" w16cid:durableId="30619149">
    <w:abstractNumId w:val="5"/>
  </w:num>
  <w:num w:numId="28" w16cid:durableId="269777003">
    <w:abstractNumId w:val="3"/>
  </w:num>
  <w:num w:numId="29" w16cid:durableId="190993447">
    <w:abstractNumId w:val="10"/>
  </w:num>
  <w:num w:numId="30" w16cid:durableId="2095973666">
    <w:abstractNumId w:val="19"/>
  </w:num>
  <w:num w:numId="31" w16cid:durableId="1260597279">
    <w:abstractNumId w:val="7"/>
  </w:num>
  <w:num w:numId="32" w16cid:durableId="1344867115">
    <w:abstractNumId w:val="1"/>
  </w:num>
  <w:num w:numId="33" w16cid:durableId="1155756434">
    <w:abstractNumId w:val="14"/>
  </w:num>
  <w:num w:numId="34" w16cid:durableId="489247371">
    <w:abstractNumId w:val="29"/>
  </w:num>
  <w:num w:numId="35" w16cid:durableId="1309938388">
    <w:abstractNumId w:val="3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NBE0tLINvU2FRJRyk4tbg4Mz8PpMC4FgD4ATHkLAAAAA=="/>
  </w:docVars>
  <w:rsids>
    <w:rsidRoot w:val="008006E8"/>
    <w:rsid w:val="00007F1D"/>
    <w:rsid w:val="000217E5"/>
    <w:rsid w:val="000243A6"/>
    <w:rsid w:val="000256EE"/>
    <w:rsid w:val="000376E1"/>
    <w:rsid w:val="00045B69"/>
    <w:rsid w:val="00066807"/>
    <w:rsid w:val="00066DC8"/>
    <w:rsid w:val="000752EC"/>
    <w:rsid w:val="00090E76"/>
    <w:rsid w:val="00092FA3"/>
    <w:rsid w:val="000A40F1"/>
    <w:rsid w:val="000A68A3"/>
    <w:rsid w:val="000A74F2"/>
    <w:rsid w:val="000B0859"/>
    <w:rsid w:val="000C03E7"/>
    <w:rsid w:val="000C095A"/>
    <w:rsid w:val="000C0DA0"/>
    <w:rsid w:val="000D6905"/>
    <w:rsid w:val="000E75F4"/>
    <w:rsid w:val="000F4951"/>
    <w:rsid w:val="000F5403"/>
    <w:rsid w:val="001001A0"/>
    <w:rsid w:val="00102048"/>
    <w:rsid w:val="00104AB9"/>
    <w:rsid w:val="001058D1"/>
    <w:rsid w:val="00106644"/>
    <w:rsid w:val="00113373"/>
    <w:rsid w:val="001159E5"/>
    <w:rsid w:val="00121C81"/>
    <w:rsid w:val="00136EDD"/>
    <w:rsid w:val="00137E9C"/>
    <w:rsid w:val="00151491"/>
    <w:rsid w:val="001527A7"/>
    <w:rsid w:val="0015595A"/>
    <w:rsid w:val="00155B66"/>
    <w:rsid w:val="00194DFD"/>
    <w:rsid w:val="001B649A"/>
    <w:rsid w:val="001C538B"/>
    <w:rsid w:val="001C55D9"/>
    <w:rsid w:val="001C57B4"/>
    <w:rsid w:val="001D2DA3"/>
    <w:rsid w:val="001D5C28"/>
    <w:rsid w:val="001E3B2A"/>
    <w:rsid w:val="001F1DCB"/>
    <w:rsid w:val="001F6BD8"/>
    <w:rsid w:val="001F7B8C"/>
    <w:rsid w:val="00203A55"/>
    <w:rsid w:val="0020519A"/>
    <w:rsid w:val="00207C3F"/>
    <w:rsid w:val="00211118"/>
    <w:rsid w:val="00211ABA"/>
    <w:rsid w:val="00213A50"/>
    <w:rsid w:val="00215AF2"/>
    <w:rsid w:val="00224C16"/>
    <w:rsid w:val="002316B3"/>
    <w:rsid w:val="002466E6"/>
    <w:rsid w:val="0024674A"/>
    <w:rsid w:val="00267D6E"/>
    <w:rsid w:val="00282AF3"/>
    <w:rsid w:val="00285BCE"/>
    <w:rsid w:val="002A1EF4"/>
    <w:rsid w:val="002B76DE"/>
    <w:rsid w:val="002B7926"/>
    <w:rsid w:val="002C2216"/>
    <w:rsid w:val="002D76D3"/>
    <w:rsid w:val="002E069C"/>
    <w:rsid w:val="002E0856"/>
    <w:rsid w:val="002E4315"/>
    <w:rsid w:val="002F46CE"/>
    <w:rsid w:val="00310457"/>
    <w:rsid w:val="00315B90"/>
    <w:rsid w:val="00330406"/>
    <w:rsid w:val="00343CAE"/>
    <w:rsid w:val="00350C0B"/>
    <w:rsid w:val="00353B29"/>
    <w:rsid w:val="00362ABD"/>
    <w:rsid w:val="0036338C"/>
    <w:rsid w:val="0036776F"/>
    <w:rsid w:val="0037586E"/>
    <w:rsid w:val="00381E19"/>
    <w:rsid w:val="00387FBF"/>
    <w:rsid w:val="003902FC"/>
    <w:rsid w:val="003A5BD1"/>
    <w:rsid w:val="003B40F5"/>
    <w:rsid w:val="003B4454"/>
    <w:rsid w:val="003B4B0A"/>
    <w:rsid w:val="003E0F04"/>
    <w:rsid w:val="003E21BC"/>
    <w:rsid w:val="003E482D"/>
    <w:rsid w:val="003E4CA9"/>
    <w:rsid w:val="003F7B95"/>
    <w:rsid w:val="00402330"/>
    <w:rsid w:val="00402A9F"/>
    <w:rsid w:val="00404EFD"/>
    <w:rsid w:val="00415853"/>
    <w:rsid w:val="00417A99"/>
    <w:rsid w:val="004206B2"/>
    <w:rsid w:val="0042213A"/>
    <w:rsid w:val="004378B9"/>
    <w:rsid w:val="00437E05"/>
    <w:rsid w:val="00440ADA"/>
    <w:rsid w:val="00450EDF"/>
    <w:rsid w:val="00454C7D"/>
    <w:rsid w:val="00466753"/>
    <w:rsid w:val="00481C37"/>
    <w:rsid w:val="004843C9"/>
    <w:rsid w:val="00490758"/>
    <w:rsid w:val="004B7A2D"/>
    <w:rsid w:val="004C35A5"/>
    <w:rsid w:val="004C5349"/>
    <w:rsid w:val="004D02B2"/>
    <w:rsid w:val="004D1C07"/>
    <w:rsid w:val="004D7AC4"/>
    <w:rsid w:val="004D7CA6"/>
    <w:rsid w:val="004F712F"/>
    <w:rsid w:val="00520F4F"/>
    <w:rsid w:val="005237F6"/>
    <w:rsid w:val="00534F04"/>
    <w:rsid w:val="00535A72"/>
    <w:rsid w:val="0054425A"/>
    <w:rsid w:val="005442AF"/>
    <w:rsid w:val="00555D62"/>
    <w:rsid w:val="00556420"/>
    <w:rsid w:val="00572B46"/>
    <w:rsid w:val="00575D5D"/>
    <w:rsid w:val="00576E21"/>
    <w:rsid w:val="0058394B"/>
    <w:rsid w:val="00591029"/>
    <w:rsid w:val="00591854"/>
    <w:rsid w:val="00592E95"/>
    <w:rsid w:val="00596679"/>
    <w:rsid w:val="0059700E"/>
    <w:rsid w:val="005A23BE"/>
    <w:rsid w:val="005A3529"/>
    <w:rsid w:val="005A5BA7"/>
    <w:rsid w:val="005A685D"/>
    <w:rsid w:val="005B2A25"/>
    <w:rsid w:val="005B6DC8"/>
    <w:rsid w:val="005C1D8A"/>
    <w:rsid w:val="005C3C66"/>
    <w:rsid w:val="005C506E"/>
    <w:rsid w:val="005C6CC6"/>
    <w:rsid w:val="005D796D"/>
    <w:rsid w:val="005E1C6F"/>
    <w:rsid w:val="005E2571"/>
    <w:rsid w:val="005F02E6"/>
    <w:rsid w:val="005F33F1"/>
    <w:rsid w:val="00604D5C"/>
    <w:rsid w:val="0061295B"/>
    <w:rsid w:val="00613688"/>
    <w:rsid w:val="00617C82"/>
    <w:rsid w:val="006211C2"/>
    <w:rsid w:val="00621867"/>
    <w:rsid w:val="0062796E"/>
    <w:rsid w:val="00631844"/>
    <w:rsid w:val="0066375C"/>
    <w:rsid w:val="006669B9"/>
    <w:rsid w:val="0066705E"/>
    <w:rsid w:val="0066736E"/>
    <w:rsid w:val="006846FD"/>
    <w:rsid w:val="006A1AFF"/>
    <w:rsid w:val="006B4B7B"/>
    <w:rsid w:val="006C458F"/>
    <w:rsid w:val="006D370A"/>
    <w:rsid w:val="006D374F"/>
    <w:rsid w:val="006D3CF3"/>
    <w:rsid w:val="006D5E83"/>
    <w:rsid w:val="006D7625"/>
    <w:rsid w:val="006F0AAB"/>
    <w:rsid w:val="006F3522"/>
    <w:rsid w:val="006F66BE"/>
    <w:rsid w:val="006F6CA5"/>
    <w:rsid w:val="00700FDD"/>
    <w:rsid w:val="00702E4E"/>
    <w:rsid w:val="007054DE"/>
    <w:rsid w:val="0070564F"/>
    <w:rsid w:val="00715C8B"/>
    <w:rsid w:val="00720C89"/>
    <w:rsid w:val="00735547"/>
    <w:rsid w:val="00744968"/>
    <w:rsid w:val="00752F99"/>
    <w:rsid w:val="00753983"/>
    <w:rsid w:val="00767220"/>
    <w:rsid w:val="00772EF4"/>
    <w:rsid w:val="007768D6"/>
    <w:rsid w:val="007771F5"/>
    <w:rsid w:val="00787A08"/>
    <w:rsid w:val="00793260"/>
    <w:rsid w:val="00794AE1"/>
    <w:rsid w:val="00795C71"/>
    <w:rsid w:val="007A121D"/>
    <w:rsid w:val="007B2CC5"/>
    <w:rsid w:val="007C7E16"/>
    <w:rsid w:val="007D10D3"/>
    <w:rsid w:val="007D2326"/>
    <w:rsid w:val="007D3492"/>
    <w:rsid w:val="007F0467"/>
    <w:rsid w:val="008006E8"/>
    <w:rsid w:val="00802F4D"/>
    <w:rsid w:val="008039CC"/>
    <w:rsid w:val="008075FB"/>
    <w:rsid w:val="00813E4E"/>
    <w:rsid w:val="008206BD"/>
    <w:rsid w:val="00820E7F"/>
    <w:rsid w:val="008250CB"/>
    <w:rsid w:val="008341F1"/>
    <w:rsid w:val="0084231B"/>
    <w:rsid w:val="00844AF9"/>
    <w:rsid w:val="00857F13"/>
    <w:rsid w:val="0086218F"/>
    <w:rsid w:val="00865662"/>
    <w:rsid w:val="00881478"/>
    <w:rsid w:val="008A152E"/>
    <w:rsid w:val="008C7734"/>
    <w:rsid w:val="008D09C2"/>
    <w:rsid w:val="008E1475"/>
    <w:rsid w:val="008E40D8"/>
    <w:rsid w:val="008E7210"/>
    <w:rsid w:val="008F56BC"/>
    <w:rsid w:val="0090096F"/>
    <w:rsid w:val="00913732"/>
    <w:rsid w:val="00917ACA"/>
    <w:rsid w:val="00931052"/>
    <w:rsid w:val="00933BF0"/>
    <w:rsid w:val="0094387D"/>
    <w:rsid w:val="00950A7C"/>
    <w:rsid w:val="009575A0"/>
    <w:rsid w:val="00962265"/>
    <w:rsid w:val="0096368A"/>
    <w:rsid w:val="0097683E"/>
    <w:rsid w:val="00985631"/>
    <w:rsid w:val="009B3C28"/>
    <w:rsid w:val="009B731F"/>
    <w:rsid w:val="009C3DAD"/>
    <w:rsid w:val="009E1D2E"/>
    <w:rsid w:val="009E28AE"/>
    <w:rsid w:val="009E5F36"/>
    <w:rsid w:val="009E7DE7"/>
    <w:rsid w:val="009F60F3"/>
    <w:rsid w:val="00A008F4"/>
    <w:rsid w:val="00A1730F"/>
    <w:rsid w:val="00A237C1"/>
    <w:rsid w:val="00A4716C"/>
    <w:rsid w:val="00A47A74"/>
    <w:rsid w:val="00A53978"/>
    <w:rsid w:val="00A54843"/>
    <w:rsid w:val="00A569FB"/>
    <w:rsid w:val="00A56C38"/>
    <w:rsid w:val="00A67DC9"/>
    <w:rsid w:val="00A74DCA"/>
    <w:rsid w:val="00A77DD6"/>
    <w:rsid w:val="00A832C7"/>
    <w:rsid w:val="00A97676"/>
    <w:rsid w:val="00AD2908"/>
    <w:rsid w:val="00AD435D"/>
    <w:rsid w:val="00AE286C"/>
    <w:rsid w:val="00AE5C23"/>
    <w:rsid w:val="00AE75E0"/>
    <w:rsid w:val="00AF34E9"/>
    <w:rsid w:val="00B05E06"/>
    <w:rsid w:val="00B25DD4"/>
    <w:rsid w:val="00B41683"/>
    <w:rsid w:val="00B5248D"/>
    <w:rsid w:val="00B543B8"/>
    <w:rsid w:val="00B67C68"/>
    <w:rsid w:val="00B71626"/>
    <w:rsid w:val="00B7548A"/>
    <w:rsid w:val="00B762B0"/>
    <w:rsid w:val="00B800F8"/>
    <w:rsid w:val="00B9358E"/>
    <w:rsid w:val="00B96900"/>
    <w:rsid w:val="00BA0CD0"/>
    <w:rsid w:val="00BB40A7"/>
    <w:rsid w:val="00BB4CB3"/>
    <w:rsid w:val="00BF297B"/>
    <w:rsid w:val="00C13AA1"/>
    <w:rsid w:val="00C17373"/>
    <w:rsid w:val="00C24C9B"/>
    <w:rsid w:val="00C41FBB"/>
    <w:rsid w:val="00C669D2"/>
    <w:rsid w:val="00C85A1F"/>
    <w:rsid w:val="00C87A6A"/>
    <w:rsid w:val="00C90736"/>
    <w:rsid w:val="00CA09D3"/>
    <w:rsid w:val="00CA4233"/>
    <w:rsid w:val="00CA4ACE"/>
    <w:rsid w:val="00CC4239"/>
    <w:rsid w:val="00CD363C"/>
    <w:rsid w:val="00CD74E1"/>
    <w:rsid w:val="00CE1671"/>
    <w:rsid w:val="00CF3B71"/>
    <w:rsid w:val="00CF65CA"/>
    <w:rsid w:val="00D03DFD"/>
    <w:rsid w:val="00D11EC9"/>
    <w:rsid w:val="00D13901"/>
    <w:rsid w:val="00D17B4F"/>
    <w:rsid w:val="00D21AED"/>
    <w:rsid w:val="00D22842"/>
    <w:rsid w:val="00D33389"/>
    <w:rsid w:val="00D37C97"/>
    <w:rsid w:val="00D4068E"/>
    <w:rsid w:val="00D42172"/>
    <w:rsid w:val="00D53DFC"/>
    <w:rsid w:val="00D54096"/>
    <w:rsid w:val="00D567AC"/>
    <w:rsid w:val="00D7093B"/>
    <w:rsid w:val="00D73217"/>
    <w:rsid w:val="00D742AA"/>
    <w:rsid w:val="00D752D5"/>
    <w:rsid w:val="00D759B8"/>
    <w:rsid w:val="00D80081"/>
    <w:rsid w:val="00D811A7"/>
    <w:rsid w:val="00D92315"/>
    <w:rsid w:val="00DB3574"/>
    <w:rsid w:val="00DB4616"/>
    <w:rsid w:val="00DE22E7"/>
    <w:rsid w:val="00DE35A1"/>
    <w:rsid w:val="00DF417A"/>
    <w:rsid w:val="00E0067B"/>
    <w:rsid w:val="00E01CB7"/>
    <w:rsid w:val="00E03ED5"/>
    <w:rsid w:val="00E11E77"/>
    <w:rsid w:val="00E13A54"/>
    <w:rsid w:val="00E13CAC"/>
    <w:rsid w:val="00E23436"/>
    <w:rsid w:val="00E2638A"/>
    <w:rsid w:val="00E27D14"/>
    <w:rsid w:val="00E30490"/>
    <w:rsid w:val="00E42943"/>
    <w:rsid w:val="00E44D98"/>
    <w:rsid w:val="00E559C2"/>
    <w:rsid w:val="00E55E6D"/>
    <w:rsid w:val="00E613F3"/>
    <w:rsid w:val="00E876C2"/>
    <w:rsid w:val="00E9096F"/>
    <w:rsid w:val="00E95D91"/>
    <w:rsid w:val="00EA1674"/>
    <w:rsid w:val="00EA31F8"/>
    <w:rsid w:val="00EB2CF4"/>
    <w:rsid w:val="00EB4BFC"/>
    <w:rsid w:val="00ED7D71"/>
    <w:rsid w:val="00EE183F"/>
    <w:rsid w:val="00EE5D67"/>
    <w:rsid w:val="00EE616C"/>
    <w:rsid w:val="00EE7B6C"/>
    <w:rsid w:val="00EF50E5"/>
    <w:rsid w:val="00F019D5"/>
    <w:rsid w:val="00F16636"/>
    <w:rsid w:val="00F171C2"/>
    <w:rsid w:val="00F2548E"/>
    <w:rsid w:val="00F34D6C"/>
    <w:rsid w:val="00F452DA"/>
    <w:rsid w:val="00F54AF4"/>
    <w:rsid w:val="00F57567"/>
    <w:rsid w:val="00F57AB7"/>
    <w:rsid w:val="00F67040"/>
    <w:rsid w:val="00F71267"/>
    <w:rsid w:val="00F807B5"/>
    <w:rsid w:val="00F81CD3"/>
    <w:rsid w:val="00F8622E"/>
    <w:rsid w:val="00F91C63"/>
    <w:rsid w:val="00F9375C"/>
    <w:rsid w:val="00FA20B7"/>
    <w:rsid w:val="00FA7496"/>
    <w:rsid w:val="00FB2FA6"/>
    <w:rsid w:val="00FB4064"/>
    <w:rsid w:val="00FB4F90"/>
    <w:rsid w:val="00FB5EB7"/>
    <w:rsid w:val="00FC4ECC"/>
    <w:rsid w:val="00FD0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E101B5"/>
  <w15:chartTrackingRefBased/>
  <w15:docId w15:val="{DBB748E6-82A2-4452-A7B9-763022A84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E13A54"/>
    <w:pPr>
      <w:widowControl w:val="0"/>
      <w:autoSpaceDE w:val="0"/>
      <w:autoSpaceDN w:val="0"/>
      <w:adjustRightInd w:val="0"/>
      <w:spacing w:after="0" w:line="240" w:lineRule="auto"/>
      <w:ind w:left="1080" w:hanging="360"/>
      <w:outlineLvl w:val="1"/>
    </w:pPr>
    <w:rPr>
      <w:rFonts w:ascii="Times New Roman" w:eastAsiaTheme="minorEastAsia" w:hAnsi="Times New Roman" w:cs="Angsana New"/>
      <w:color w:val="000000"/>
      <w:kern w:val="24"/>
      <w:sz w:val="48"/>
      <w:szCs w:val="4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6E8"/>
    <w:pPr>
      <w:ind w:left="720"/>
      <w:contextualSpacing/>
    </w:pPr>
  </w:style>
  <w:style w:type="table" w:styleId="TableGrid">
    <w:name w:val="Table Grid"/>
    <w:basedOn w:val="TableNormal"/>
    <w:uiPriority w:val="39"/>
    <w:rsid w:val="008006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6BE"/>
  </w:style>
  <w:style w:type="paragraph" w:styleId="Footer">
    <w:name w:val="footer"/>
    <w:basedOn w:val="Normal"/>
    <w:link w:val="FooterChar"/>
    <w:uiPriority w:val="99"/>
    <w:unhideWhenUsed/>
    <w:rsid w:val="006F6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6BE"/>
  </w:style>
  <w:style w:type="paragraph" w:styleId="NormalWeb">
    <w:name w:val="Normal (Web)"/>
    <w:basedOn w:val="Normal"/>
    <w:uiPriority w:val="99"/>
    <w:semiHidden/>
    <w:unhideWhenUsed/>
    <w:rsid w:val="002111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A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AC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rsid w:val="00E13A54"/>
    <w:rPr>
      <w:rFonts w:ascii="Times New Roman" w:eastAsiaTheme="minorEastAsia" w:hAnsi="Times New Roman" w:cs="Angsana New"/>
      <w:color w:val="000000"/>
      <w:kern w:val="24"/>
      <w:sz w:val="48"/>
      <w:szCs w:val="48"/>
      <w:lang w:bidi="th-TH"/>
    </w:rPr>
  </w:style>
  <w:style w:type="paragraph" w:styleId="NoSpacing">
    <w:name w:val="No Spacing"/>
    <w:link w:val="NoSpacingChar"/>
    <w:uiPriority w:val="1"/>
    <w:qFormat/>
    <w:rsid w:val="006211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211C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8735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919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727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937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185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94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085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328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41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551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2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15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577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94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91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891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9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888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57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7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7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0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1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6893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4643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8546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2218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3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3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2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04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33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50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BASE DESIGN (PART I)</vt:lpstr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DESIGN (PART I)</dc:title>
  <dc:subject>Data Modeling Using the Entity-Relationship (ER) Model                                &amp; Mapping ER Diagram to Relational Schema</dc:subject>
  <dc:creator>DUSSADEE PRASERTTITIPONG</dc:creator>
  <cp:keywords/>
  <dc:description/>
  <cp:lastModifiedBy>PHUTHARESUAN WACHIRAPISUT</cp:lastModifiedBy>
  <cp:revision>3</cp:revision>
  <cp:lastPrinted>2024-09-03T07:16:00Z</cp:lastPrinted>
  <dcterms:created xsi:type="dcterms:W3CDTF">2024-09-03T07:16:00Z</dcterms:created>
  <dcterms:modified xsi:type="dcterms:W3CDTF">2024-09-03T07:23:00Z</dcterms:modified>
</cp:coreProperties>
</file>